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Pr="00F31B7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  <w:r w:rsidR="00AC4962"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115ED64F" w14:textId="7399D48E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proofErr w:type="gramStart"/>
      <w:r w:rsidRPr="00F31B77">
        <w:rPr>
          <w:sz w:val="38"/>
          <w:szCs w:val="38"/>
        </w:rPr>
        <w:t xml:space="preserve">-  </w:t>
      </w:r>
      <w:r w:rsidR="00561A91" w:rsidRPr="00561A91">
        <w:rPr>
          <w:color w:val="C00000"/>
          <w:sz w:val="38"/>
          <w:szCs w:val="38"/>
        </w:rPr>
        <w:t>{</w:t>
      </w:r>
      <w:proofErr w:type="gramEnd"/>
      <w:r w:rsidR="00561A91" w:rsidRPr="00561A91">
        <w:rPr>
          <w:color w:val="C00000"/>
          <w:sz w:val="38"/>
          <w:szCs w:val="38"/>
        </w:rPr>
        <w:t xml:space="preserve">Insert Date} </w:t>
      </w:r>
    </w:p>
    <w:p w14:paraId="5F8347B2" w14:textId="77777777" w:rsidR="00561A91" w:rsidRPr="00561A91" w:rsidRDefault="00561A91" w:rsidP="00561A91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561A91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30BC8269" w14:textId="649500CC" w:rsidR="00D77E88" w:rsidRPr="00F31B77" w:rsidRDefault="00F64630" w:rsidP="00D77E88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bookmarkStart w:id="0" w:name="_Hlk511747832"/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</w:t>
      </w:r>
      <w:bookmarkEnd w:id="0"/>
    </w:p>
    <w:p w14:paraId="434C88DF" w14:textId="216EC345" w:rsidR="00F31B77" w:rsidRPr="00F31B77" w:rsidRDefault="00F31B77" w:rsidP="00D77E88">
      <w:pPr>
        <w:spacing w:after="0"/>
        <w:jc w:val="center"/>
        <w:rPr>
          <w:sz w:val="38"/>
          <w:szCs w:val="38"/>
        </w:rPr>
      </w:pPr>
      <w:bookmarkStart w:id="1" w:name="_Hlk511747900"/>
      <w:r w:rsidRPr="00F31B77">
        <w:rPr>
          <w:sz w:val="38"/>
          <w:szCs w:val="38"/>
        </w:rPr>
        <w:t>Socialize: #70-535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bookmarkEnd w:id="1"/>
    <w:p w14:paraId="62CD4196" w14:textId="69D516DE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C93E9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2B6BC43F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60546F97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2249D15E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251A8AA1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6431B425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635ABEF9" w:rsidR="004D2B38" w:rsidRPr="006046C4" w:rsidRDefault="00403C2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4F1D101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65D50B49" w14:textId="153F587D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3054573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2443087E" w14:textId="4BEBBC46" w:rsidR="004D2B38" w:rsidRPr="00244289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3AA98651" w14:textId="49142690" w:rsidR="004D2B38" w:rsidRPr="0052732E" w:rsidRDefault="002E768B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10994D28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 w:rsidR="003D2C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</w:tcPr>
          <w:p w14:paraId="0F938919" w14:textId="2DA2AA04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29FF3DB4" w14:textId="710105A5" w:rsidR="004D2B38" w:rsidRPr="006046C4" w:rsidRDefault="00561A91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54611419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48D2E6FF" w14:textId="603FFE80"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8D6C62" w:rsidRPr="006046C4" w14:paraId="74EE5535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C2A993B" w14:textId="546F93CC" w:rsidR="008D6C62" w:rsidRDefault="008D6C62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2880" w:type="dxa"/>
            <w:noWrap/>
          </w:tcPr>
          <w:p w14:paraId="19454813" w14:textId="2B4CE936" w:rsidR="008D6C62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11EABA00" w14:textId="3D83245A" w:rsidR="008D6C62" w:rsidRPr="0052732E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50089D2A" w14:textId="6BA45DD3"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2" w:name="_Hlk508894892"/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663DE8"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2"/>
    <w:p w14:paraId="13E15164" w14:textId="0C1B3858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753B560A" w14:textId="756AB37D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2CC8ABA5" w14:textId="2766E9D4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0F8BF185" w14:textId="540C4EFE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0A952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5A409466" w14:textId="4A62576C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bookmarkStart w:id="3" w:name="_GoBack"/>
      <w:bookmarkEnd w:id="3"/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14:paraId="7A89ECF6" w14:textId="193B74CF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proofErr w:type="gramStart"/>
      <w:r w:rsidRPr="00F31B77">
        <w:rPr>
          <w:sz w:val="38"/>
          <w:szCs w:val="38"/>
        </w:rPr>
        <w:t xml:space="preserve">-  </w:t>
      </w:r>
      <w:r w:rsidR="00561A91" w:rsidRPr="00561A91">
        <w:rPr>
          <w:color w:val="C00000"/>
          <w:sz w:val="38"/>
          <w:szCs w:val="38"/>
        </w:rPr>
        <w:t>{</w:t>
      </w:r>
      <w:proofErr w:type="gramEnd"/>
      <w:r w:rsidR="00561A91" w:rsidRPr="00561A91">
        <w:rPr>
          <w:color w:val="C00000"/>
          <w:sz w:val="38"/>
          <w:szCs w:val="38"/>
        </w:rPr>
        <w:t>Insert Date}</w:t>
      </w:r>
    </w:p>
    <w:p w14:paraId="40594175" w14:textId="25491118" w:rsidR="00430AC0" w:rsidRPr="00561A91" w:rsidRDefault="00561A91" w:rsidP="00430AC0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561A91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02A8250B" w14:textId="52DCD685" w:rsidR="009001BC" w:rsidRPr="00F31B77" w:rsidRDefault="009001BC" w:rsidP="009001BC">
      <w:pPr>
        <w:spacing w:after="0"/>
        <w:jc w:val="center"/>
        <w:rPr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>: MS</w:t>
      </w:r>
      <w:r w:rsidR="005B3DD5" w:rsidRPr="00F31B77">
        <w:rPr>
          <w:sz w:val="38"/>
          <w:szCs w:val="38"/>
        </w:rPr>
        <w:t>FT</w:t>
      </w:r>
      <w:r w:rsidRPr="00F31B77">
        <w:rPr>
          <w:sz w:val="38"/>
          <w:szCs w:val="38"/>
        </w:rPr>
        <w:t>GUEST</w:t>
      </w:r>
    </w:p>
    <w:p w14:paraId="07A1D723" w14:textId="6A2BA907" w:rsidR="009001BC" w:rsidRDefault="009001BC" w:rsidP="009001BC">
      <w:pPr>
        <w:autoSpaceDE w:val="0"/>
        <w:autoSpaceDN w:val="0"/>
        <w:spacing w:after="0" w:line="240" w:lineRule="auto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 </w:t>
      </w:r>
    </w:p>
    <w:p w14:paraId="6303EAFB" w14:textId="77777777" w:rsidR="00F31B77" w:rsidRPr="00F31B77" w:rsidRDefault="00F31B77" w:rsidP="00F31B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>Socialize: #70-535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28005F77" w14:textId="77777777" w:rsidR="00F31B77" w:rsidRPr="00F31B77" w:rsidRDefault="00F31B77" w:rsidP="00F31B77">
      <w:pPr>
        <w:autoSpaceDE w:val="0"/>
        <w:autoSpaceDN w:val="0"/>
        <w:spacing w:after="0" w:line="240" w:lineRule="auto"/>
        <w:rPr>
          <w:sz w:val="38"/>
          <w:szCs w:val="38"/>
        </w:rPr>
      </w:pP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5BACA838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273961F" w14:textId="3B032E49"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14:paraId="36029F6F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431ED334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827F64" w:rsidRPr="00186DAE" w14:paraId="38BA91C1" w14:textId="77777777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598197E2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BCD57E8"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377D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2EB3B3C" w:rsidR="004F3BD2" w:rsidRPr="00186DAE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60AB4044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6539008"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7D329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EAD4D76" w:rsidR="004F3BD2" w:rsidRPr="00186DAE" w:rsidRDefault="004F3BD2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21C45B52" w:rsidR="004F3BD2" w:rsidRPr="00186DAE" w:rsidRDefault="00561A91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4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244289" w:rsidRPr="00186DAE" w14:paraId="135E67F7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627D9206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442E667E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255D1" w:rsidRPr="00186DAE" w14:paraId="22DD3372" w14:textId="77777777" w:rsidTr="00C93E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76A61785" w:rsidR="002D42C8" w:rsidRPr="00186DAE" w:rsidRDefault="00403C25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</w:t>
            </w:r>
            <w:r w:rsidR="002D42C8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2F9F068" w14:textId="409B8632" w:rsidR="002D42C8" w:rsidRPr="00741782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1988742A" w14:textId="576EBCE7" w:rsidR="002D42C8" w:rsidRPr="00186DAE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king it Real with Practical Application </w:t>
            </w:r>
          </w:p>
        </w:tc>
      </w:tr>
      <w:tr w:rsidR="008D6C62" w:rsidRPr="00186DAE" w14:paraId="687FD650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53A1130" w14:textId="4BCCA345" w:rsidR="008D6C62" w:rsidRDefault="008D6C62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8E746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FB20A93" w14:textId="2978143E"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C4C5C5B" w14:textId="2D98D639"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F4D62A8" w14:textId="2B47F880"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5" w:history="1">
        <w:r w:rsidR="00663DE8"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14:paraId="47AF763E" w14:textId="5D3FC94A"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62D16858" w14:textId="7737CB3F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0DCBE9B4" w14:textId="35F90A5C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7D8E1" w14:textId="77777777" w:rsidR="000A1396" w:rsidRDefault="000A1396" w:rsidP="006941C2">
      <w:pPr>
        <w:spacing w:after="0" w:line="240" w:lineRule="auto"/>
      </w:pPr>
      <w:r>
        <w:separator/>
      </w:r>
    </w:p>
  </w:endnote>
  <w:endnote w:type="continuationSeparator" w:id="0">
    <w:p w14:paraId="48FB5835" w14:textId="77777777" w:rsidR="000A1396" w:rsidRDefault="000A1396" w:rsidP="006941C2">
      <w:pPr>
        <w:spacing w:after="0" w:line="240" w:lineRule="auto"/>
      </w:pPr>
      <w:r>
        <w:continuationSeparator/>
      </w:r>
    </w:p>
  </w:endnote>
  <w:endnote w:type="continuationNotice" w:id="1">
    <w:p w14:paraId="0E8030D7" w14:textId="77777777" w:rsidR="000A1396" w:rsidRDefault="000A13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89D01" w14:textId="77777777" w:rsidR="000A1396" w:rsidRDefault="000A1396" w:rsidP="006941C2">
      <w:pPr>
        <w:spacing w:after="0" w:line="240" w:lineRule="auto"/>
      </w:pPr>
      <w:r>
        <w:separator/>
      </w:r>
    </w:p>
  </w:footnote>
  <w:footnote w:type="continuationSeparator" w:id="0">
    <w:p w14:paraId="2E9AEAE0" w14:textId="77777777" w:rsidR="000A1396" w:rsidRDefault="000A1396" w:rsidP="006941C2">
      <w:pPr>
        <w:spacing w:after="0" w:line="240" w:lineRule="auto"/>
      </w:pPr>
      <w:r>
        <w:continuationSeparator/>
      </w:r>
    </w:p>
  </w:footnote>
  <w:footnote w:type="continuationNotice" w:id="1">
    <w:p w14:paraId="699F7B04" w14:textId="77777777" w:rsidR="000A1396" w:rsidRDefault="000A13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A1396"/>
    <w:rsid w:val="000B09B1"/>
    <w:rsid w:val="000B52CC"/>
    <w:rsid w:val="000C26E0"/>
    <w:rsid w:val="000D2BC1"/>
    <w:rsid w:val="000E45BD"/>
    <w:rsid w:val="00100C11"/>
    <w:rsid w:val="00124281"/>
    <w:rsid w:val="00136D82"/>
    <w:rsid w:val="00186B57"/>
    <w:rsid w:val="00194D98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4E8F"/>
    <w:rsid w:val="002C33C1"/>
    <w:rsid w:val="002D42C8"/>
    <w:rsid w:val="002E768B"/>
    <w:rsid w:val="00343158"/>
    <w:rsid w:val="003762AB"/>
    <w:rsid w:val="00377D00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30AC0"/>
    <w:rsid w:val="00447F9F"/>
    <w:rsid w:val="0046285C"/>
    <w:rsid w:val="004635DF"/>
    <w:rsid w:val="00491A38"/>
    <w:rsid w:val="004A2942"/>
    <w:rsid w:val="004A6F6C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791A"/>
    <w:rsid w:val="007C6D83"/>
    <w:rsid w:val="007D3295"/>
    <w:rsid w:val="007D462B"/>
    <w:rsid w:val="0080027D"/>
    <w:rsid w:val="0082023F"/>
    <w:rsid w:val="00827F64"/>
    <w:rsid w:val="008446CF"/>
    <w:rsid w:val="008459AD"/>
    <w:rsid w:val="008532A1"/>
    <w:rsid w:val="00890DE2"/>
    <w:rsid w:val="008A1728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724AA"/>
    <w:rsid w:val="00C93E90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C6959"/>
    <w:rsid w:val="00ED3EE4"/>
    <w:rsid w:val="00ED611C"/>
    <w:rsid w:val="00F15E46"/>
    <w:rsid w:val="00F1671E"/>
    <w:rsid w:val="00F31B77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tinyurl.com/0319DG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C2090C-28C5-425F-8258-C7D347769AFE}">
  <ds:schemaRefs>
    <ds:schemaRef ds:uri="a14ba694-d9a1-4457-b2c3-7569ec527aa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2</cp:revision>
  <cp:lastPrinted>2017-06-12T16:54:00Z</cp:lastPrinted>
  <dcterms:created xsi:type="dcterms:W3CDTF">2018-04-18T17:35:00Z</dcterms:created>
  <dcterms:modified xsi:type="dcterms:W3CDTF">2018-04-1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